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F3EE" w14:textId="622BA2D7" w:rsidR="00996587" w:rsidRDefault="00D274E7">
      <w:pPr>
        <w:rPr>
          <w:rFonts w:ascii="Roboto" w:hAnsi="Roboto"/>
          <w:b/>
          <w:bCs/>
          <w:sz w:val="72"/>
          <w:szCs w:val="72"/>
          <w:lang w:val="en-US"/>
        </w:rPr>
      </w:pPr>
      <w:r>
        <w:rPr>
          <w:rFonts w:ascii="Roboto" w:hAnsi="Roboto"/>
          <w:b/>
          <w:bCs/>
          <w:sz w:val="72"/>
          <w:szCs w:val="72"/>
          <w:lang w:val="en-US"/>
        </w:rPr>
        <w:t>ENVIRONMENTAL MANAGEMENT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19C0C58B" w14:textId="13E5A5FA" w:rsidR="00772F52" w:rsidRDefault="00772F52" w:rsidP="00772F5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vironmental management is about controlling the environment. State whether true or false.</w:t>
      </w:r>
    </w:p>
    <w:p w14:paraId="35FA49C5" w14:textId="3B22D3DA" w:rsidR="00772F52" w:rsidRDefault="00772F52" w:rsidP="00772F5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4BDBF94E" w14:textId="6C7F0F30" w:rsidR="00772F52" w:rsidRDefault="00772F52" w:rsidP="00772F5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1FCD96F2" w14:textId="77777777" w:rsidR="00772F52" w:rsidRPr="00772F52" w:rsidRDefault="00772F52" w:rsidP="00772F5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</w:p>
    <w:p w14:paraId="638EB5B9" w14:textId="0597F6AB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A45CE">
        <w:rPr>
          <w:rFonts w:ascii="Roboto Light" w:hAnsi="Roboto Light"/>
          <w:sz w:val="24"/>
          <w:szCs w:val="24"/>
          <w:lang w:val="en-US"/>
        </w:rPr>
        <w:t>Toxic waste</w:t>
      </w:r>
    </w:p>
    <w:p w14:paraId="49C86FCD" w14:textId="4014DBCE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spellStart"/>
      <w:r w:rsidRPr="009A45CE">
        <w:rPr>
          <w:rFonts w:ascii="Roboto Light" w:hAnsi="Roboto Light"/>
          <w:sz w:val="24"/>
          <w:szCs w:val="24"/>
          <w:lang w:val="en-US"/>
        </w:rPr>
        <w:t>Green house</w:t>
      </w:r>
      <w:proofErr w:type="spellEnd"/>
      <w:r w:rsidRPr="009A45CE">
        <w:rPr>
          <w:rFonts w:ascii="Roboto Light" w:hAnsi="Roboto Light"/>
          <w:sz w:val="24"/>
          <w:szCs w:val="24"/>
          <w:lang w:val="en-US"/>
        </w:rPr>
        <w:t xml:space="preserve"> gases</w:t>
      </w:r>
    </w:p>
    <w:p w14:paraId="140576E6" w14:textId="0384108A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9A45CE">
        <w:rPr>
          <w:rFonts w:ascii="Roboto Light" w:hAnsi="Roboto Light"/>
          <w:sz w:val="24"/>
          <w:szCs w:val="24"/>
          <w:lang w:val="en-US"/>
        </w:rPr>
        <w:t>Depletion of natural resources</w:t>
      </w:r>
    </w:p>
    <w:p w14:paraId="1B8A3219" w14:textId="3980DD3F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9A45CE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9A45CE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73113C7B" w14:textId="51B6B827" w:rsidR="00420EF3" w:rsidRDefault="009A45CE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Using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convention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source of energy is causing accelerated global warming. State whether true or false.</w:t>
      </w:r>
    </w:p>
    <w:p w14:paraId="1021A2EA" w14:textId="2B2BC79A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79D069CC" w14:textId="34820C9D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05D6325" w14:textId="62CDDD0F" w:rsidR="009A45CE" w:rsidRDefault="009A45CE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one of the main energy related problems plaguing countries in Asia?</w:t>
      </w:r>
    </w:p>
    <w:p w14:paraId="216B932B" w14:textId="53E7998B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bundance of energy</w:t>
      </w:r>
    </w:p>
    <w:p w14:paraId="7C9F4D43" w14:textId="105187C8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heap renewable energy</w:t>
      </w:r>
    </w:p>
    <w:p w14:paraId="08836822" w14:textId="550F1DFB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A45CE">
        <w:rPr>
          <w:rFonts w:ascii="Roboto Light" w:hAnsi="Roboto Light"/>
          <w:sz w:val="24"/>
          <w:szCs w:val="24"/>
          <w:highlight w:val="green"/>
          <w:lang w:val="en-US"/>
        </w:rPr>
        <w:t>Frequent power outages</w:t>
      </w:r>
    </w:p>
    <w:p w14:paraId="0DBE3E94" w14:textId="4A7E5D4C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6BFB858A" w14:textId="7E016D27" w:rsidR="009A45CE" w:rsidRDefault="009A45CE" w:rsidP="002357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How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energy ca be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saved for lighting by switching to LED bulbs from incandescent bulbs?</w:t>
      </w:r>
    </w:p>
    <w:p w14:paraId="0DA66F29" w14:textId="24F15393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0%</w:t>
      </w:r>
    </w:p>
    <w:p w14:paraId="3B1D18E3" w14:textId="19056047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99%</w:t>
      </w:r>
    </w:p>
    <w:p w14:paraId="29E41D97" w14:textId="13B7C8C7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A45CE">
        <w:rPr>
          <w:rFonts w:ascii="Roboto Light" w:hAnsi="Roboto Light"/>
          <w:sz w:val="24"/>
          <w:szCs w:val="24"/>
          <w:highlight w:val="green"/>
          <w:lang w:val="en-US"/>
        </w:rPr>
        <w:t>80%</w:t>
      </w:r>
    </w:p>
    <w:p w14:paraId="2C76C2EB" w14:textId="4FB89689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33%</w:t>
      </w:r>
    </w:p>
    <w:p w14:paraId="352DA023" w14:textId="24F57F77" w:rsidR="009A45CE" w:rsidRDefault="009A45CE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ccording to the European commission, what is the energy savings potential of the transport sector?</w:t>
      </w:r>
    </w:p>
    <w:p w14:paraId="037CDEB6" w14:textId="4346FBE9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9%</w:t>
      </w:r>
    </w:p>
    <w:p w14:paraId="11FD6953" w14:textId="5C48957A" w:rsidR="009A45CE" w:rsidRP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A45CE">
        <w:rPr>
          <w:rFonts w:ascii="Roboto Light" w:hAnsi="Roboto Light"/>
          <w:sz w:val="24"/>
          <w:szCs w:val="24"/>
          <w:highlight w:val="green"/>
          <w:lang w:val="en-US"/>
        </w:rPr>
        <w:t>26%</w:t>
      </w:r>
    </w:p>
    <w:p w14:paraId="4C97149B" w14:textId="7EFE0062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89%</w:t>
      </w:r>
    </w:p>
    <w:p w14:paraId="4B7FC522" w14:textId="3F95DC2F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79706DB" w14:textId="311E1816" w:rsidR="009A45CE" w:rsidRDefault="009A45CE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ergy prices are directly linked to the rise and fall of fuel prices like petrol, diesel and Autogas. State whether true or false.</w:t>
      </w:r>
    </w:p>
    <w:p w14:paraId="0282ACDA" w14:textId="75E9CFB5" w:rsidR="009A45CE" w:rsidRPr="00C4221A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4221A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05257ED" w14:textId="23356EFA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1A4ED769" w14:textId="4334DCB7" w:rsidR="009A45CE" w:rsidRDefault="00C4221A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is a great way to stabilize the price of their energy?</w:t>
      </w:r>
    </w:p>
    <w:p w14:paraId="627E4049" w14:textId="484E3BF4" w:rsidR="00C4221A" w:rsidRDefault="00C4221A" w:rsidP="00C4221A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lying only on fossil fuels</w:t>
      </w:r>
    </w:p>
    <w:p w14:paraId="5B856F7A" w14:textId="2E05AC2F" w:rsidR="00C4221A" w:rsidRDefault="00C4221A" w:rsidP="00C4221A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Discarding all machinery</w:t>
      </w:r>
    </w:p>
    <w:p w14:paraId="0A2AD446" w14:textId="3EE7B284" w:rsidR="00C4221A" w:rsidRPr="00C4221A" w:rsidRDefault="00C4221A" w:rsidP="00C4221A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4221A">
        <w:rPr>
          <w:rFonts w:ascii="Roboto Light" w:hAnsi="Roboto Light"/>
          <w:sz w:val="24"/>
          <w:szCs w:val="24"/>
          <w:highlight w:val="green"/>
          <w:lang w:val="en-US"/>
        </w:rPr>
        <w:t>Diversifying sources of energy</w:t>
      </w:r>
    </w:p>
    <w:p w14:paraId="0D1E297C" w14:textId="3DD8B3B0" w:rsidR="00C4221A" w:rsidRDefault="00C4221A" w:rsidP="00C4221A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6085827C" w14:textId="1275C3E4" w:rsidR="00C4221A" w:rsidRDefault="00511C9C" w:rsidP="00C4221A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y are small businesses not keen on adopting energy efficient measures?</w:t>
      </w:r>
    </w:p>
    <w:p w14:paraId="5C74C386" w14:textId="3592D0ED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Poor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long term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planning</w:t>
      </w:r>
    </w:p>
    <w:p w14:paraId="49FEE90B" w14:textId="79DD104F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Lack of financial and human resources</w:t>
      </w:r>
    </w:p>
    <w:p w14:paraId="74E22E87" w14:textId="575076F2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Lack of awareness</w:t>
      </w:r>
    </w:p>
    <w:p w14:paraId="4765D818" w14:textId="697E1120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511C9C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511C9C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26769AEB" w14:textId="0AA47885" w:rsidR="00511C9C" w:rsidRPr="00511C9C" w:rsidRDefault="00511C9C" w:rsidP="00511C9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511C9C">
        <w:rPr>
          <w:rFonts w:ascii="Roboto Light" w:hAnsi="Roboto Light"/>
          <w:sz w:val="24"/>
          <w:szCs w:val="24"/>
          <w:lang w:val="en-US"/>
        </w:rPr>
        <w:t>Saving energy helps in reducing operating costs and increasing energy security of an SME. State whether true or false.</w:t>
      </w:r>
    </w:p>
    <w:p w14:paraId="1C5B614B" w14:textId="71FF5B91" w:rsidR="00511C9C" w:rsidRP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11C9C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07FC322F" w14:textId="0D2F52A6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511C9C">
        <w:rPr>
          <w:rFonts w:ascii="Roboto Light" w:hAnsi="Roboto Light"/>
          <w:sz w:val="24"/>
          <w:szCs w:val="24"/>
          <w:lang w:val="en-US"/>
        </w:rPr>
        <w:t>False</w:t>
      </w:r>
    </w:p>
    <w:p w14:paraId="03BF058A" w14:textId="6E94E33B" w:rsidR="00511C9C" w:rsidRDefault="00511C9C" w:rsidP="00511C9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advantages of saving energy?</w:t>
      </w:r>
    </w:p>
    <w:p w14:paraId="47DDFE9B" w14:textId="688B51CA" w:rsidR="00511C9C" w:rsidRP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11C9C">
        <w:rPr>
          <w:rFonts w:ascii="Roboto Light" w:hAnsi="Roboto Light"/>
          <w:sz w:val="24"/>
          <w:szCs w:val="24"/>
          <w:highlight w:val="green"/>
          <w:lang w:val="en-US"/>
        </w:rPr>
        <w:t>Improved equipment reliability</w:t>
      </w:r>
    </w:p>
    <w:p w14:paraId="412445E3" w14:textId="78906294" w:rsidR="00511C9C" w:rsidRP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11C9C">
        <w:rPr>
          <w:rFonts w:ascii="Roboto Light" w:hAnsi="Roboto Light"/>
          <w:sz w:val="24"/>
          <w:szCs w:val="24"/>
          <w:highlight w:val="green"/>
          <w:lang w:val="en-US"/>
        </w:rPr>
        <w:t xml:space="preserve">Improved environmental </w:t>
      </w:r>
      <w:proofErr w:type="gramStart"/>
      <w:r w:rsidRPr="00511C9C">
        <w:rPr>
          <w:rFonts w:ascii="Roboto Light" w:hAnsi="Roboto Light"/>
          <w:sz w:val="24"/>
          <w:szCs w:val="24"/>
          <w:highlight w:val="green"/>
          <w:lang w:val="en-US"/>
        </w:rPr>
        <w:t>safety</w:t>
      </w:r>
      <w:proofErr w:type="gramEnd"/>
    </w:p>
    <w:p w14:paraId="1091E751" w14:textId="3B918128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ed dependence on fossil fuels</w:t>
      </w:r>
    </w:p>
    <w:p w14:paraId="2EBDE0D4" w14:textId="3CD22D40" w:rsidR="00511C9C" w:rsidRDefault="00511C9C" w:rsidP="00511C9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47219BAE" w14:textId="4F565CD0" w:rsidR="00511C9C" w:rsidRDefault="007E49D2" w:rsidP="00511C9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at should be the first step during the implementation of an energy efficiency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prgramme</w:t>
      </w:r>
      <w:proofErr w:type="spellEnd"/>
      <w:r>
        <w:rPr>
          <w:rFonts w:ascii="Roboto Light" w:hAnsi="Roboto Light"/>
          <w:sz w:val="24"/>
          <w:szCs w:val="24"/>
          <w:lang w:val="en-US"/>
        </w:rPr>
        <w:t>?</w:t>
      </w:r>
    </w:p>
    <w:p w14:paraId="1B91BF58" w14:textId="5308E154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Benchmark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consumption</w:t>
      </w:r>
      <w:proofErr w:type="gramEnd"/>
    </w:p>
    <w:p w14:paraId="5A0222BD" w14:textId="556A723A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Record load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profile</w:t>
      </w:r>
      <w:proofErr w:type="gramEnd"/>
    </w:p>
    <w:p w14:paraId="59BDBA7F" w14:textId="38029F1A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 xml:space="preserve">Collect </w:t>
      </w:r>
      <w:proofErr w:type="gramStart"/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data</w:t>
      </w:r>
      <w:proofErr w:type="gramEnd"/>
    </w:p>
    <w:p w14:paraId="75D9891F" w14:textId="7FCD1111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2A3E19D1" w14:textId="2B462F9A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 final step of any energy efficiency plan should be to consider all possible improvement options. State whether true or false.</w:t>
      </w:r>
    </w:p>
    <w:p w14:paraId="2306CC50" w14:textId="52C0CF37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5A54DF58" w14:textId="54FFEC0A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5A8B2BF" w14:textId="75DF1E51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eekly energy consumption and cost data should be collected for each type of energy source. State whether true or false.</w:t>
      </w:r>
    </w:p>
    <w:p w14:paraId="56123421" w14:textId="339B382E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43AD9CEC" w14:textId="1094678B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612D4745" w14:textId="4D70A9C0" w:rsidR="007E49D2" w:rsidRP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7E49D2">
        <w:rPr>
          <w:rFonts w:ascii="Roboto Light" w:hAnsi="Roboto Light"/>
          <w:sz w:val="24"/>
          <w:szCs w:val="24"/>
          <w:lang w:val="en-US"/>
        </w:rPr>
        <w:t>Which additional details should also be collected to correctly assess electricity bills?</w:t>
      </w:r>
    </w:p>
    <w:p w14:paraId="39A294AE" w14:textId="008D581E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Peak loads</w:t>
      </w:r>
    </w:p>
    <w:p w14:paraId="6D6825AD" w14:textId="4D75E9C2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Power factor</w:t>
      </w:r>
    </w:p>
    <w:p w14:paraId="6808C131" w14:textId="6B93063D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7E49D2">
        <w:rPr>
          <w:rFonts w:ascii="Roboto Light" w:hAnsi="Roboto Light"/>
          <w:sz w:val="24"/>
          <w:szCs w:val="24"/>
          <w:lang w:val="en-US"/>
        </w:rPr>
        <w:t>Hydraulic loads</w:t>
      </w:r>
    </w:p>
    <w:p w14:paraId="37A0886E" w14:textId="536E0866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 w:rsidRPr="007E49D2"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 w:rsidRPr="007E49D2"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5A65FAD5" w14:textId="41DA3C81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 site-side energy audit should be conducted to catalog every piece of equipment based on their energy usage. State whether true or false.</w:t>
      </w:r>
    </w:p>
    <w:p w14:paraId="5376FB61" w14:textId="310F5514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0BFBADAC" w14:textId="7C6E86E9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078BFA74" w14:textId="4EB3AA3B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key metric can help efficiently manage the energy usage of a manufacturing unit?</w:t>
      </w:r>
    </w:p>
    <w:p w14:paraId="72F31204" w14:textId="476DDBB2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otal liquid discharge</w:t>
      </w:r>
    </w:p>
    <w:p w14:paraId="6C583BA2" w14:textId="53304819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Average solid waste discharge</w:t>
      </w:r>
    </w:p>
    <w:p w14:paraId="136DBFB4" w14:textId="6D94726A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 xml:space="preserve">Load </w:t>
      </w:r>
      <w:proofErr w:type="gramStart"/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profile</w:t>
      </w:r>
      <w:proofErr w:type="gramEnd"/>
    </w:p>
    <w:p w14:paraId="6A12A017" w14:textId="37B5296D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59D86507" w14:textId="1D46BD21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ccurate prediction of demand can help reduce energy usage spikes in the factory. State whether true or false.</w:t>
      </w:r>
    </w:p>
    <w:p w14:paraId="4CD32675" w14:textId="26BC04C9" w:rsidR="007E49D2" w:rsidRP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E49D2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0DAEB6CC" w14:textId="1BD9ED6F" w:rsidR="007E49D2" w:rsidRDefault="007E49D2" w:rsidP="007E49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64886003" w14:textId="0E92425F" w:rsidR="007E49D2" w:rsidRDefault="007E49D2" w:rsidP="007E49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ere in the manufacturing unit can we bring about the larges</w:t>
      </w:r>
      <w:r w:rsidR="00B34A94">
        <w:rPr>
          <w:rFonts w:ascii="Roboto Light" w:hAnsi="Roboto Light"/>
          <w:sz w:val="24"/>
          <w:szCs w:val="24"/>
          <w:lang w:val="en-US"/>
        </w:rPr>
        <w:t>t energy reduction gains?</w:t>
      </w:r>
    </w:p>
    <w:p w14:paraId="1C3949C4" w14:textId="46A8DF02" w:rsid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ast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disposal</w:t>
      </w:r>
      <w:proofErr w:type="gramEnd"/>
    </w:p>
    <w:p w14:paraId="3FF3C383" w14:textId="6DD97D9F" w:rsid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aw material procurement</w:t>
      </w:r>
    </w:p>
    <w:p w14:paraId="7EFA0621" w14:textId="1EDD185B" w:rsidR="00B34A94" w:rsidRP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34A94">
        <w:rPr>
          <w:rFonts w:ascii="Roboto Light" w:hAnsi="Roboto Light"/>
          <w:sz w:val="24"/>
          <w:szCs w:val="24"/>
          <w:highlight w:val="green"/>
          <w:lang w:val="en-US"/>
        </w:rPr>
        <w:t>Manufacturing processes</w:t>
      </w:r>
    </w:p>
    <w:p w14:paraId="3F7239A4" w14:textId="1D2503E2" w:rsid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ales</w:t>
      </w:r>
    </w:p>
    <w:p w14:paraId="5669EC7B" w14:textId="2713398C" w:rsidR="00B34A94" w:rsidRDefault="00B34A94" w:rsidP="00B34A9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an help reduce energy consumption in an office?</w:t>
      </w:r>
    </w:p>
    <w:p w14:paraId="5D50C0A9" w14:textId="64A3C71E" w:rsid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urning off appliances after work</w:t>
      </w:r>
    </w:p>
    <w:p w14:paraId="6B6FD6AD" w14:textId="5B1B11E2" w:rsidR="00B34A94" w:rsidRDefault="00B34A94" w:rsidP="00B34A9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ervicing air-conditioners regularly</w:t>
      </w:r>
    </w:p>
    <w:p w14:paraId="2EA9DF46" w14:textId="62422D7D" w:rsid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much energy can we save by increasing the air-conditioning target temperature by one degree Celsius?</w:t>
      </w:r>
    </w:p>
    <w:p w14:paraId="3E8D68DD" w14:textId="68E1D79B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3%</w:t>
      </w:r>
    </w:p>
    <w:p w14:paraId="51B3C525" w14:textId="01CCD252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9%</w:t>
      </w:r>
    </w:p>
    <w:p w14:paraId="77BEEB6F" w14:textId="2833EB58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6%</w:t>
      </w:r>
    </w:p>
    <w:p w14:paraId="08204292" w14:textId="1C676362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3%</w:t>
      </w:r>
    </w:p>
    <w:p w14:paraId="075C7060" w14:textId="2DD82CE2" w:rsid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ways to reduce energy consumption in the cafeteria?</w:t>
      </w:r>
    </w:p>
    <w:p w14:paraId="52EF143A" w14:textId="759AE909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Using copper bottom vessels</w:t>
      </w:r>
    </w:p>
    <w:p w14:paraId="1879C470" w14:textId="43BF2DEB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Cleaning and maintaining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vessels</w:t>
      </w:r>
      <w:proofErr w:type="gramEnd"/>
    </w:p>
    <w:p w14:paraId="08921234" w14:textId="52623432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tching vessels size to burner size</w:t>
      </w:r>
    </w:p>
    <w:p w14:paraId="707315E1" w14:textId="0845AFFD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025FB003" w14:textId="71DBE195" w:rsid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y do utilities go overlooked when it comes to checking for energy leakages?</w:t>
      </w:r>
    </w:p>
    <w:p w14:paraId="503E8F01" w14:textId="70A1108F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They are easy to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onitor</w:t>
      </w:r>
      <w:proofErr w:type="gramEnd"/>
    </w:p>
    <w:p w14:paraId="521AFD83" w14:textId="2A0A4AD8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imple architecture</w:t>
      </w:r>
    </w:p>
    <w:p w14:paraId="29C423BF" w14:textId="62001E53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 xml:space="preserve">They require site-wide </w:t>
      </w:r>
      <w:proofErr w:type="gramStart"/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audits</w:t>
      </w:r>
      <w:proofErr w:type="gramEnd"/>
    </w:p>
    <w:p w14:paraId="21501419" w14:textId="3EAFFF93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0E859A15" w14:textId="10543843" w:rsid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 higher supply voltage can increase bulb life by 10%. State whether true or false.</w:t>
      </w:r>
    </w:p>
    <w:p w14:paraId="1CF721F1" w14:textId="22A4AE6C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59817DF1" w14:textId="1CCAE756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0391BEFD" w14:textId="3BB82F5C" w:rsid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easy methods to reduce energy use for lighting?</w:t>
      </w:r>
    </w:p>
    <w:p w14:paraId="56B6407A" w14:textId="2A9BEC7C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ainting walls and ceilings white</w:t>
      </w:r>
    </w:p>
    <w:p w14:paraId="43FDEA80" w14:textId="2559BBA4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Switch off unnecessary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lights</w:t>
      </w:r>
      <w:proofErr w:type="gramEnd"/>
    </w:p>
    <w:p w14:paraId="190538FC" w14:textId="0BA74B01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Replace CFLs with LED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bulbs</w:t>
      </w:r>
      <w:proofErr w:type="gramEnd"/>
    </w:p>
    <w:p w14:paraId="74D80100" w14:textId="2C39C2C5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5EFA7EC8" w14:textId="27BEBAEF" w:rsidR="00822297" w:rsidRP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822297">
        <w:rPr>
          <w:rFonts w:ascii="Roboto Light" w:hAnsi="Roboto Light"/>
          <w:sz w:val="24"/>
          <w:szCs w:val="24"/>
          <w:lang w:val="en-US"/>
        </w:rPr>
        <w:t xml:space="preserve">What happens with every </w:t>
      </w:r>
      <w:proofErr w:type="gramStart"/>
      <w:r w:rsidRPr="00822297">
        <w:rPr>
          <w:rFonts w:ascii="Roboto Light" w:hAnsi="Roboto Light"/>
          <w:sz w:val="24"/>
          <w:szCs w:val="24"/>
          <w:lang w:val="en-US"/>
        </w:rPr>
        <w:t>10 degree</w:t>
      </w:r>
      <w:proofErr w:type="gramEnd"/>
      <w:r w:rsidRPr="00822297">
        <w:rPr>
          <w:rFonts w:ascii="Roboto Light" w:hAnsi="Roboto Light"/>
          <w:sz w:val="24"/>
          <w:szCs w:val="24"/>
          <w:lang w:val="en-US"/>
        </w:rPr>
        <w:t xml:space="preserve"> Celsius rise in operating temperature of motors?</w:t>
      </w:r>
    </w:p>
    <w:p w14:paraId="7B42640B" w14:textId="5B8EC7E2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822297">
        <w:rPr>
          <w:rFonts w:ascii="Roboto Light" w:hAnsi="Roboto Light"/>
          <w:sz w:val="24"/>
          <w:szCs w:val="24"/>
          <w:lang w:val="en-US"/>
        </w:rPr>
        <w:lastRenderedPageBreak/>
        <w:t>Rated life doubles</w:t>
      </w:r>
    </w:p>
    <w:p w14:paraId="31D6CC83" w14:textId="39921DFA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822297">
        <w:rPr>
          <w:rFonts w:ascii="Roboto Light" w:hAnsi="Roboto Light"/>
          <w:sz w:val="24"/>
          <w:szCs w:val="24"/>
          <w:highlight w:val="green"/>
          <w:lang w:val="en-US"/>
        </w:rPr>
        <w:t>Rated life halves</w:t>
      </w:r>
    </w:p>
    <w:p w14:paraId="2A917884" w14:textId="5F4BAE18" w:rsidR="00822297" w:rsidRP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822297">
        <w:rPr>
          <w:rFonts w:ascii="Roboto Light" w:hAnsi="Roboto Light"/>
          <w:sz w:val="24"/>
          <w:szCs w:val="24"/>
          <w:lang w:val="en-US"/>
        </w:rPr>
        <w:t xml:space="preserve">Rated life remains </w:t>
      </w:r>
      <w:proofErr w:type="gramStart"/>
      <w:r w:rsidRPr="00822297">
        <w:rPr>
          <w:rFonts w:ascii="Roboto Light" w:hAnsi="Roboto Light"/>
          <w:sz w:val="24"/>
          <w:szCs w:val="24"/>
          <w:lang w:val="en-US"/>
        </w:rPr>
        <w:t>unchanged</w:t>
      </w:r>
      <w:proofErr w:type="gramEnd"/>
    </w:p>
    <w:p w14:paraId="65876082" w14:textId="5A1972C5" w:rsidR="00822297" w:rsidRDefault="00822297" w:rsidP="0082229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822297">
        <w:rPr>
          <w:rFonts w:ascii="Roboto Light" w:hAnsi="Roboto Light"/>
          <w:sz w:val="24"/>
          <w:szCs w:val="24"/>
          <w:lang w:val="en-US"/>
        </w:rPr>
        <w:t>None of the above</w:t>
      </w:r>
    </w:p>
    <w:p w14:paraId="5CBBDE8A" w14:textId="77777777" w:rsidR="00822297" w:rsidRPr="00822297" w:rsidRDefault="00822297" w:rsidP="0082229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</w:p>
    <w:p w14:paraId="354E3472" w14:textId="5EE0AA8B" w:rsidR="00235735" w:rsidRDefault="00235735" w:rsidP="002357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reduces material cost and the environmental impact associated with production. State whether true or false.</w:t>
      </w:r>
    </w:p>
    <w:p w14:paraId="587F5A49" w14:textId="1BC6B5FD" w:rsidR="00235735" w:rsidRPr="000C5DA8" w:rsidRDefault="00235735" w:rsidP="002357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1687FFD" w14:textId="5B1F1054" w:rsidR="00235735" w:rsidRDefault="00235735" w:rsidP="002357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234E5EB1" w14:textId="5D62DCDB" w:rsidR="00235735" w:rsidRDefault="000C5DA8" w:rsidP="002357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does MFCA stand for?</w:t>
      </w:r>
    </w:p>
    <w:p w14:paraId="3953055C" w14:textId="5EA0394A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odular Frame Crank Adjustment</w:t>
      </w:r>
    </w:p>
    <w:p w14:paraId="21DA4827" w14:textId="2E88FE0E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Material Flow Cost Accounting</w:t>
      </w:r>
    </w:p>
    <w:p w14:paraId="520522CB" w14:textId="3347B003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terial &amp; Financial Chartered Accountant</w:t>
      </w:r>
    </w:p>
    <w:p w14:paraId="65530CFD" w14:textId="73C47275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79D317A3" w14:textId="79C9248E" w:rsidR="005E28AE" w:rsidRDefault="00BF3939" w:rsidP="005E28A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does MFCA help improve?</w:t>
      </w:r>
    </w:p>
    <w:p w14:paraId="0822E0B4" w14:textId="17185BE1" w:rsidR="00BF3939" w:rsidRP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F3939">
        <w:rPr>
          <w:rFonts w:ascii="Roboto Light" w:hAnsi="Roboto Light"/>
          <w:sz w:val="24"/>
          <w:szCs w:val="24"/>
          <w:highlight w:val="green"/>
          <w:lang w:val="en-US"/>
        </w:rPr>
        <w:t>Material productivity</w:t>
      </w:r>
    </w:p>
    <w:p w14:paraId="6405206A" w14:textId="71605195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fficiency of the human resources department</w:t>
      </w:r>
    </w:p>
    <w:p w14:paraId="45CAE081" w14:textId="410F3368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rketing outreach</w:t>
      </w:r>
    </w:p>
    <w:p w14:paraId="09213113" w14:textId="7EB60741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690F68A4" w14:textId="4A72C475" w:rsidR="00BF3939" w:rsidRDefault="00BF3939" w:rsidP="00BF393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MFCA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help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in th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decision making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process for whom?</w:t>
      </w:r>
    </w:p>
    <w:p w14:paraId="62F55A56" w14:textId="6157E77C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usiness executives</w:t>
      </w:r>
    </w:p>
    <w:p w14:paraId="508ADC73" w14:textId="4EC32CFF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On-site managers</w:t>
      </w:r>
    </w:p>
    <w:p w14:paraId="54CB0A39" w14:textId="34E2ECED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rocurement managers</w:t>
      </w:r>
    </w:p>
    <w:p w14:paraId="4B5F84B7" w14:textId="2D7B49B1" w:rsidR="00BF3939" w:rsidRP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BF3939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BF3939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79BFB0F2" w14:textId="1EE877C6" w:rsidR="000C5DA8" w:rsidRDefault="000C5DA8" w:rsidP="000C5D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ich of the following are advantages of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FCA</w:t>
      </w:r>
      <w:proofErr w:type="gramEnd"/>
    </w:p>
    <w:p w14:paraId="7539E891" w14:textId="3E1D17DC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Improves material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productivity</w:t>
      </w:r>
      <w:proofErr w:type="gramEnd"/>
    </w:p>
    <w:p w14:paraId="3008C21E" w14:textId="0A54ED23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spellStart"/>
      <w:r>
        <w:rPr>
          <w:rFonts w:ascii="Roboto Light" w:hAnsi="Roboto Light"/>
          <w:sz w:val="24"/>
          <w:szCs w:val="24"/>
          <w:lang w:val="en-US"/>
        </w:rPr>
        <w:t>Visualises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emissions in the production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process</w:t>
      </w:r>
      <w:proofErr w:type="gramEnd"/>
    </w:p>
    <w:p w14:paraId="3C6B9123" w14:textId="7257F97E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Helps reduce environmental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burden</w:t>
      </w:r>
      <w:proofErr w:type="gramEnd"/>
    </w:p>
    <w:p w14:paraId="001138D4" w14:textId="1E890F63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7806D929" w14:textId="34E8613B" w:rsidR="000C5DA8" w:rsidRDefault="000C5DA8" w:rsidP="000C5D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terial waste includes wastewater, raw material rejection waste, emissions to air and emissions to soil. State whether true or false.</w:t>
      </w:r>
    </w:p>
    <w:p w14:paraId="2449D9DA" w14:textId="1B76B0AC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30BD1776" w14:textId="1C712F05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78BC107A" w14:textId="0086CCF3" w:rsidR="000C5DA8" w:rsidRDefault="000C5DA8" w:rsidP="000C5D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promotes recycling of waste rather than reduction of waste in the first place. State whether true or false.</w:t>
      </w:r>
    </w:p>
    <w:p w14:paraId="6B9CC78C" w14:textId="10DBE43E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4CEC544C" w14:textId="005D4718" w:rsidR="005E28AE" w:rsidRPr="005E28AE" w:rsidRDefault="000C5DA8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18259576" w14:textId="7E3FF91A" w:rsidR="000C5DA8" w:rsidRDefault="000C5DA8" w:rsidP="000C5D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aspects of the production line does MFCA change?</w:t>
      </w:r>
    </w:p>
    <w:p w14:paraId="1239FC5E" w14:textId="1FC56B89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Product design and raw materials</w:t>
      </w:r>
    </w:p>
    <w:p w14:paraId="6BB6F6E2" w14:textId="4F009803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 xml:space="preserve">Decision making in capital </w:t>
      </w:r>
      <w:proofErr w:type="gramStart"/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investment</w:t>
      </w:r>
      <w:proofErr w:type="gramEnd"/>
    </w:p>
    <w:p w14:paraId="4789754E" w14:textId="49498102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Improving efficiency of supply chains</w:t>
      </w:r>
    </w:p>
    <w:p w14:paraId="7346A367" w14:textId="037F91D8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3949AFDF" w14:textId="5247666B" w:rsidR="005E28AE" w:rsidRDefault="005E28AE" w:rsidP="005E28A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hould MFCA be applied to all the companies along the supply chain for better results?</w:t>
      </w:r>
    </w:p>
    <w:p w14:paraId="29C5B9D3" w14:textId="5EBCE922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lastRenderedPageBreak/>
        <w:t>Yes</w:t>
      </w:r>
    </w:p>
    <w:p w14:paraId="4F7D7AB3" w14:textId="7062A90C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231C3D9B" w14:textId="70109ED0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Industrial engineering and total productive maintenance help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visualise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‘tim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loss’</w:t>
      </w:r>
      <w:proofErr w:type="gramEnd"/>
      <w:r>
        <w:rPr>
          <w:rFonts w:ascii="Roboto Light" w:hAnsi="Roboto Light"/>
          <w:sz w:val="24"/>
          <w:szCs w:val="24"/>
          <w:lang w:val="en-US"/>
        </w:rPr>
        <w:t>. State whether true or false.</w:t>
      </w:r>
    </w:p>
    <w:p w14:paraId="2B558905" w14:textId="03E94F27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73CC9432" w14:textId="2203837A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7D5F5B4C" w14:textId="28B68F2D" w:rsidR="005E28AE" w:rsidRDefault="005E28AE" w:rsidP="005E28A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at aspect of production does MFCA help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visualise</w:t>
      </w:r>
      <w:proofErr w:type="spellEnd"/>
      <w:r>
        <w:rPr>
          <w:rFonts w:ascii="Roboto Light" w:hAnsi="Roboto Light"/>
          <w:sz w:val="24"/>
          <w:szCs w:val="24"/>
          <w:lang w:val="en-US"/>
        </w:rPr>
        <w:t>?</w:t>
      </w:r>
    </w:p>
    <w:p w14:paraId="45C60EFC" w14:textId="06FA8C03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Material loss</w:t>
      </w:r>
    </w:p>
    <w:p w14:paraId="4D02AAEE" w14:textId="0F864C69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st of hiring personnel</w:t>
      </w:r>
    </w:p>
    <w:p w14:paraId="12517869" w14:textId="75A8E9F3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ecurity of the premises</w:t>
      </w:r>
    </w:p>
    <w:p w14:paraId="3AC3DDDA" w14:textId="7C47D9DB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Environmental impact</w:t>
      </w:r>
    </w:p>
    <w:p w14:paraId="17DCB125" w14:textId="0F1D1AEB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MFCA can be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categorised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at which level when it comes to production management methods?</w:t>
      </w:r>
    </w:p>
    <w:p w14:paraId="5BAF9C39" w14:textId="3975974F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asic</w:t>
      </w:r>
    </w:p>
    <w:p w14:paraId="3061C8D6" w14:textId="1D1F081E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termediate</w:t>
      </w:r>
    </w:p>
    <w:p w14:paraId="3E618BA6" w14:textId="36755870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Advanced</w:t>
      </w:r>
    </w:p>
    <w:p w14:paraId="6516D537" w14:textId="000657F0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77854C7" w14:textId="70CB5331" w:rsidR="005E28AE" w:rsidRDefault="005E28AE" w:rsidP="005E28A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n MFCA be applied alongside other production management methods?</w:t>
      </w:r>
    </w:p>
    <w:p w14:paraId="0D2D34FB" w14:textId="00CC73EC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7C50635B" w14:textId="39336DC6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4F79711F" w14:textId="687D8710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does EMA stand for?</w:t>
      </w:r>
    </w:p>
    <w:p w14:paraId="2457ADED" w14:textId="797C7F71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vironmental Maintenance Association</w:t>
      </w:r>
    </w:p>
    <w:p w14:paraId="7485B2D6" w14:textId="2E4F57BF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Environmental Management Accounting</w:t>
      </w:r>
    </w:p>
    <w:p w14:paraId="785275DF" w14:textId="400AB376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ergy Management Access</w:t>
      </w:r>
    </w:p>
    <w:p w14:paraId="37A9B3B0" w14:textId="3D1E504B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2EF35FD" w14:textId="76FDB7B0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tate which statements are true from the following.</w:t>
      </w:r>
    </w:p>
    <w:p w14:paraId="14A56036" w14:textId="0F04920E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 xml:space="preserve">Project team must have direct access to the accounting </w:t>
      </w:r>
      <w:proofErr w:type="gramStart"/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system</w:t>
      </w:r>
      <w:proofErr w:type="gramEnd"/>
    </w:p>
    <w:p w14:paraId="3D8C5D0F" w14:textId="5A1E8D5B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Protocols aren’t important to improve the information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system</w:t>
      </w:r>
      <w:proofErr w:type="gramEnd"/>
    </w:p>
    <w:p w14:paraId="7E1F3863" w14:textId="4297D5AA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ever rely on estimates, only accurate data</w:t>
      </w:r>
    </w:p>
    <w:p w14:paraId="75ED16D6" w14:textId="6BF9895B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 xml:space="preserve">Project team must include accounting &amp; engineering </w:t>
      </w:r>
      <w:proofErr w:type="gramStart"/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competences</w:t>
      </w:r>
      <w:proofErr w:type="gramEnd"/>
    </w:p>
    <w:p w14:paraId="1FE80570" w14:textId="45EC6C9C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many days should the EMA assessment workshop be conducted for?</w:t>
      </w:r>
    </w:p>
    <w:p w14:paraId="22D31EDD" w14:textId="11323BA5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5-6 days</w:t>
      </w:r>
    </w:p>
    <w:p w14:paraId="200290A2" w14:textId="1C790736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1-2 days</w:t>
      </w:r>
    </w:p>
    <w:p w14:paraId="78A66938" w14:textId="25037615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0-12 days</w:t>
      </w:r>
    </w:p>
    <w:p w14:paraId="73EF40AE" w14:textId="55A1F4A7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CCD45B3" w14:textId="256FCA4F" w:rsidR="00C31162" w:rsidRDefault="00C31162" w:rsidP="00C3116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ich of the following </w:t>
      </w:r>
      <w:r w:rsidR="005E28AE">
        <w:rPr>
          <w:rFonts w:ascii="Roboto Light" w:hAnsi="Roboto Light"/>
          <w:sz w:val="24"/>
          <w:szCs w:val="24"/>
          <w:lang w:val="en-US"/>
        </w:rPr>
        <w:t>personnel should be a part of the EMA assessment workshop for the previous business year?</w:t>
      </w:r>
    </w:p>
    <w:p w14:paraId="3A90B9E3" w14:textId="73E78A8D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uilding security</w:t>
      </w:r>
    </w:p>
    <w:p w14:paraId="6BA6E5EA" w14:textId="6A7A6C3E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Accountants</w:t>
      </w:r>
    </w:p>
    <w:p w14:paraId="4CA61274" w14:textId="3BE5E430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 xml:space="preserve">Process </w:t>
      </w:r>
      <w:proofErr w:type="gramStart"/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engineers</w:t>
      </w:r>
      <w:proofErr w:type="gramEnd"/>
    </w:p>
    <w:p w14:paraId="491D29B9" w14:textId="017F5B8E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usekeeping</w:t>
      </w:r>
    </w:p>
    <w:p w14:paraId="7385BD55" w14:textId="2F3757C3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yproducts do not generate any income. State whether true or false.</w:t>
      </w:r>
    </w:p>
    <w:p w14:paraId="0A09D497" w14:textId="793CB445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True </w:t>
      </w:r>
    </w:p>
    <w:p w14:paraId="3406BA79" w14:textId="38C8B7AF" w:rsidR="00FE5D47" w:rsidRPr="009910F4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101029FF" w14:textId="340222EC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Which of the following are suitable examples of byproducts?</w:t>
      </w:r>
    </w:p>
    <w:p w14:paraId="69F68D50" w14:textId="43F8C972" w:rsidR="00FE5D47" w:rsidRDefault="009910F4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Auto parts manufactured for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clients</w:t>
      </w:r>
      <w:proofErr w:type="gramEnd"/>
    </w:p>
    <w:p w14:paraId="6A6A196B" w14:textId="68C8B9B7" w:rsidR="009910F4" w:rsidRPr="009910F4" w:rsidRDefault="009910F4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Sale of waste heat to municipal heat systems</w:t>
      </w:r>
    </w:p>
    <w:p w14:paraId="7232949A" w14:textId="017A39D8" w:rsidR="009910F4" w:rsidRPr="009910F4" w:rsidRDefault="009910F4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Sale of scrap</w:t>
      </w:r>
    </w:p>
    <w:p w14:paraId="1610EFE0" w14:textId="5463AB44" w:rsidR="009910F4" w:rsidRDefault="009910F4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4A2A9EE4" w14:textId="5F168E72" w:rsidR="009910F4" w:rsidRDefault="009910F4" w:rsidP="009910F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Byproducts may be generating income, but it may be better to reduce th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amount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of losses in production. State whether true or false.</w:t>
      </w:r>
    </w:p>
    <w:p w14:paraId="0C95B8EB" w14:textId="217E730F" w:rsidR="009910F4" w:rsidRP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C380515" w14:textId="7337C755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6358FD82" w14:textId="3F6B1EC2" w:rsidR="009910F4" w:rsidRDefault="009910F4" w:rsidP="009910F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n material losses occur even before the production has started?</w:t>
      </w:r>
    </w:p>
    <w:p w14:paraId="71FB9D5B" w14:textId="2B739D5B" w:rsidR="009910F4" w:rsidRP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79620E36" w14:textId="388F97A8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2F7A2C70" w14:textId="37DB4B39" w:rsidR="009910F4" w:rsidRDefault="009910F4" w:rsidP="009910F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kind of material losses occur after the production process is complete?</w:t>
      </w:r>
    </w:p>
    <w:p w14:paraId="5599A00A" w14:textId="1BDEF2CD" w:rsidR="009910F4" w:rsidRP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Defective items</w:t>
      </w:r>
    </w:p>
    <w:p w14:paraId="769485AB" w14:textId="77275365" w:rsidR="009910F4" w:rsidRP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 xml:space="preserve">Extra units produced due to change in </w:t>
      </w:r>
      <w:proofErr w:type="gramStart"/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demand</w:t>
      </w:r>
      <w:proofErr w:type="gramEnd"/>
    </w:p>
    <w:p w14:paraId="2410AE26" w14:textId="160DE812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Rejected raw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aterial</w:t>
      </w:r>
      <w:proofErr w:type="gramEnd"/>
    </w:p>
    <w:p w14:paraId="675E3137" w14:textId="20E4B7CA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1633C376" w14:textId="41AAFA17" w:rsidR="009910F4" w:rsidRDefault="009910F4" w:rsidP="009910F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terial flow can reveal the flow of money throughout the production process. State whether true or false.</w:t>
      </w:r>
    </w:p>
    <w:p w14:paraId="29BC657C" w14:textId="5DE0019D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33D859D0" w14:textId="5A344044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07C096F4" w14:textId="40392526" w:rsidR="009910F4" w:rsidRDefault="00C31162" w:rsidP="009910F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costs associated with EMA?</w:t>
      </w:r>
    </w:p>
    <w:p w14:paraId="67041685" w14:textId="2C4728C5" w:rsidR="00C31162" w:rsidRP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>Environmental protection related costs</w:t>
      </w:r>
    </w:p>
    <w:p w14:paraId="63FF209F" w14:textId="4D8CB96B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ergy costs</w:t>
      </w:r>
    </w:p>
    <w:p w14:paraId="0ED120F2" w14:textId="43348BCD" w:rsidR="00C31162" w:rsidRP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 xml:space="preserve">Waste and emission control </w:t>
      </w:r>
      <w:proofErr w:type="gramStart"/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>costs</w:t>
      </w:r>
      <w:proofErr w:type="gramEnd"/>
    </w:p>
    <w:p w14:paraId="33511491" w14:textId="6159875B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25FDD3C5" w14:textId="2136F7AD" w:rsidR="00C31162" w:rsidRDefault="00C31162" w:rsidP="00C3116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MFCA and EMA should be implemented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simultaneously  to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make production cleaner and leaner. State whether true or false.</w:t>
      </w:r>
    </w:p>
    <w:p w14:paraId="27023E34" w14:textId="1BA038AA" w:rsidR="00C31162" w:rsidRP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67D9BD08" w14:textId="191C756E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4F0003A2" w14:textId="179B1DD2" w:rsidR="00C31162" w:rsidRDefault="00C31162" w:rsidP="00C3116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an help reduce material wastage as well as increase profit margins in a production line?</w:t>
      </w:r>
    </w:p>
    <w:p w14:paraId="1288C3A9" w14:textId="7CDAD45A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Proper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optimisation</w:t>
      </w:r>
      <w:proofErr w:type="spellEnd"/>
    </w:p>
    <w:p w14:paraId="2126B05C" w14:textId="3172866E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etter communication between sales and procurement departments</w:t>
      </w:r>
    </w:p>
    <w:p w14:paraId="57BCA545" w14:textId="300FB3E3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ntinuous improvement throughout the production line</w:t>
      </w:r>
    </w:p>
    <w:p w14:paraId="507993EA" w14:textId="057E93E8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78703955" w14:textId="5E3C7A10" w:rsidR="00C31162" w:rsidRPr="00C31162" w:rsidRDefault="00C31162" w:rsidP="00C3116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31162">
        <w:rPr>
          <w:rFonts w:ascii="Roboto Light" w:hAnsi="Roboto Light"/>
          <w:sz w:val="24"/>
          <w:szCs w:val="24"/>
          <w:lang w:val="en-US"/>
        </w:rPr>
        <w:t xml:space="preserve">Should the management and production teams work together to identify losses occurring at various stages of </w:t>
      </w:r>
      <w:proofErr w:type="gramStart"/>
      <w:r w:rsidRPr="00C31162">
        <w:rPr>
          <w:rFonts w:ascii="Roboto Light" w:hAnsi="Roboto Light"/>
          <w:sz w:val="24"/>
          <w:szCs w:val="24"/>
          <w:lang w:val="en-US"/>
        </w:rPr>
        <w:t>the production</w:t>
      </w:r>
      <w:proofErr w:type="gramEnd"/>
      <w:r w:rsidRPr="00C31162">
        <w:rPr>
          <w:rFonts w:ascii="Roboto Light" w:hAnsi="Roboto Light"/>
          <w:sz w:val="24"/>
          <w:szCs w:val="24"/>
          <w:lang w:val="en-US"/>
        </w:rPr>
        <w:t>?</w:t>
      </w:r>
    </w:p>
    <w:p w14:paraId="5CABA46F" w14:textId="0CBE4CA0" w:rsidR="00C31162" w:rsidRPr="005E28AE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560AFC73" w14:textId="0D196142" w:rsidR="00C31162" w:rsidRPr="00420EF3" w:rsidRDefault="00C31162" w:rsidP="00420E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31162">
        <w:rPr>
          <w:rFonts w:ascii="Roboto Light" w:hAnsi="Roboto Light"/>
          <w:sz w:val="24"/>
          <w:szCs w:val="24"/>
          <w:lang w:val="en-US"/>
        </w:rPr>
        <w:t>No</w:t>
      </w:r>
    </w:p>
    <w:p w14:paraId="4FB2FCE3" w14:textId="77777777" w:rsidR="00CC79EF" w:rsidRDefault="00CC79EF" w:rsidP="006831F3">
      <w:pPr>
        <w:pBdr>
          <w:bottom w:val="single" w:sz="6" w:space="1" w:color="auto"/>
        </w:pBdr>
        <w:rPr>
          <w:rFonts w:ascii="Roboto Light" w:hAnsi="Roboto Light"/>
          <w:sz w:val="24"/>
          <w:szCs w:val="24"/>
          <w:lang w:val="en-US"/>
        </w:rPr>
      </w:pPr>
    </w:p>
    <w:p w14:paraId="7EC1BB53" w14:textId="77777777" w:rsidR="00420EF3" w:rsidRDefault="00420EF3" w:rsidP="006831F3">
      <w:pPr>
        <w:rPr>
          <w:rFonts w:ascii="Roboto Light" w:hAnsi="Roboto Light"/>
          <w:sz w:val="24"/>
          <w:szCs w:val="24"/>
          <w:lang w:val="en-US"/>
        </w:rPr>
      </w:pPr>
    </w:p>
    <w:p w14:paraId="364BCC14" w14:textId="0BFF83CA" w:rsidR="006831F3" w:rsidRPr="00420EF3" w:rsidRDefault="006831F3" w:rsidP="006831F3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For the above questions, we have designed two formats which are as follows:</w:t>
      </w:r>
    </w:p>
    <w:p w14:paraId="11F78336" w14:textId="030FFEFC" w:rsidR="006831F3" w:rsidRPr="00420EF3" w:rsidRDefault="006831F3" w:rsidP="006831F3">
      <w:pPr>
        <w:rPr>
          <w:rFonts w:ascii="Roboto" w:hAnsi="Roboto"/>
          <w:sz w:val="20"/>
          <w:szCs w:val="20"/>
          <w:lang w:val="en-US"/>
        </w:rPr>
      </w:pPr>
      <w:r w:rsidRPr="00420EF3">
        <w:rPr>
          <w:rFonts w:ascii="Roboto" w:hAnsi="Roboto"/>
          <w:sz w:val="20"/>
          <w:szCs w:val="20"/>
          <w:lang w:val="en-US"/>
        </w:rPr>
        <w:lastRenderedPageBreak/>
        <w:t>Type 1: Multiple Choice Questions or MCQs</w:t>
      </w:r>
    </w:p>
    <w:p w14:paraId="17B5BE73" w14:textId="3268028E" w:rsidR="006831F3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 question will have four possible answers to choose from</w:t>
      </w:r>
    </w:p>
    <w:p w14:paraId="5B36DFC5" w14:textId="12D90D9D" w:rsidR="00FB648B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re maybe just one, multiple or no correct answers for these questions</w:t>
      </w:r>
    </w:p>
    <w:p w14:paraId="2BEBFD41" w14:textId="4E650DAD" w:rsidR="00FB648B" w:rsidRPr="00420EF3" w:rsidRDefault="00FB648B" w:rsidP="00FB648B">
      <w:pPr>
        <w:rPr>
          <w:rFonts w:ascii="Roboto Light" w:hAnsi="Roboto Light"/>
          <w:sz w:val="20"/>
          <w:szCs w:val="20"/>
          <w:lang w:val="en-US"/>
        </w:rPr>
      </w:pPr>
    </w:p>
    <w:p w14:paraId="15CA96C5" w14:textId="05B16C90" w:rsidR="00FB648B" w:rsidRPr="00420EF3" w:rsidRDefault="00FB648B" w:rsidP="00FB648B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MCQ:</w:t>
      </w:r>
    </w:p>
    <w:p w14:paraId="3256871C" w14:textId="74C5DECC" w:rsidR="00FB648B" w:rsidRPr="00420EF3" w:rsidRDefault="00CC79EF" w:rsidP="00FB648B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</w:t>
      </w:r>
      <w:r w:rsidR="00FB648B" w:rsidRPr="00420EF3">
        <w:rPr>
          <w:rFonts w:ascii="Roboto Light" w:hAnsi="Roboto Light"/>
          <w:sz w:val="20"/>
          <w:szCs w:val="20"/>
          <w:lang w:val="en-US"/>
        </w:rPr>
        <w:t>Tell us which of the following is a benefit of good inventory management?</w:t>
      </w:r>
    </w:p>
    <w:p w14:paraId="16102F9C" w14:textId="714B4E83" w:rsidR="00FB648B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Maintain optimum inventory levels (correct)</w:t>
      </w:r>
    </w:p>
    <w:p w14:paraId="4318AAA9" w14:textId="7E3BFDE7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Save time and energy (correct)</w:t>
      </w:r>
    </w:p>
    <w:p w14:paraId="5E888612" w14:textId="522EA6D4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ecrease efficiency and productivity (incorrect)</w:t>
      </w:r>
    </w:p>
    <w:p w14:paraId="44B5EFF0" w14:textId="23CABC7D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Improve accuracy of the accuracy of inventory orders (correct)</w:t>
      </w:r>
    </w:p>
    <w:p w14:paraId="603C06F0" w14:textId="31250A7B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What is the full form of DOL in manufacturing?</w:t>
      </w:r>
    </w:p>
    <w:p w14:paraId="79E321F1" w14:textId="6EEC93F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ouble On Time (incorrect)</w:t>
      </w:r>
    </w:p>
    <w:p w14:paraId="199A04F4" w14:textId="25BDD798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ate On Tag (incorrect)</w:t>
      </w:r>
    </w:p>
    <w:p w14:paraId="44BCB56B" w14:textId="422E89BD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Direct </w:t>
      </w:r>
      <w:proofErr w:type="gramStart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On Line</w:t>
      </w:r>
      <w:proofErr w:type="gramEnd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 (correct)</w:t>
      </w:r>
    </w:p>
    <w:p w14:paraId="1688AD3B" w14:textId="08111379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None of the above (incorrect)</w:t>
      </w:r>
    </w:p>
    <w:p w14:paraId="1224CE7E" w14:textId="02B79B51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</w:p>
    <w:p w14:paraId="58CE2646" w14:textId="0D1EC061" w:rsidR="00CC79EF" w:rsidRPr="00420EF3" w:rsidRDefault="00CC79EF" w:rsidP="00CC79EF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True or False:</w:t>
      </w:r>
    </w:p>
    <w:p w14:paraId="6FC6EEC6" w14:textId="724975DD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 xml:space="preserve">Q1: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Two bin system in manufacturing leads to over stocking of raw material. True o</w:t>
      </w:r>
      <w:r w:rsidR="004E46AA" w:rsidRPr="00420EF3">
        <w:rPr>
          <w:rFonts w:ascii="Roboto Light" w:hAnsi="Roboto Light"/>
          <w:sz w:val="20"/>
          <w:szCs w:val="20"/>
          <w:lang w:val="en-US"/>
        </w:rPr>
        <w:t xml:space="preserve">r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false?</w:t>
      </w:r>
    </w:p>
    <w:p w14:paraId="6CE84980" w14:textId="7AFE61EC" w:rsidR="00420EF3" w:rsidRPr="00420EF3" w:rsidRDefault="00420EF3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rue</w:t>
      </w:r>
    </w:p>
    <w:p w14:paraId="1085A375" w14:textId="62C2F971" w:rsidR="009B2D62" w:rsidRPr="00420EF3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C5477" w14:textId="77777777" w:rsidR="009808CB" w:rsidRDefault="009808CB" w:rsidP="006831F3">
      <w:pPr>
        <w:spacing w:after="0" w:line="240" w:lineRule="auto"/>
      </w:pPr>
      <w:r>
        <w:separator/>
      </w:r>
    </w:p>
  </w:endnote>
  <w:endnote w:type="continuationSeparator" w:id="0">
    <w:p w14:paraId="35E91DE4" w14:textId="77777777" w:rsidR="009808CB" w:rsidRDefault="009808CB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00B40" w14:textId="77777777" w:rsidR="009808CB" w:rsidRDefault="009808CB" w:rsidP="006831F3">
      <w:pPr>
        <w:spacing w:after="0" w:line="240" w:lineRule="auto"/>
      </w:pPr>
      <w:r>
        <w:separator/>
      </w:r>
    </w:p>
  </w:footnote>
  <w:footnote w:type="continuationSeparator" w:id="0">
    <w:p w14:paraId="36E71B88" w14:textId="77777777" w:rsidR="009808CB" w:rsidRDefault="009808CB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CACD" w14:textId="6E3956D3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r w:rsidRPr="006831F3">
      <w:rPr>
        <w:rFonts w:ascii="Roboto Light" w:hAnsi="Roboto Light"/>
        <w:sz w:val="20"/>
        <w:szCs w:val="20"/>
      </w:rPr>
      <w:t>Uday</w:t>
    </w:r>
    <w:r w:rsidR="007301B9">
      <w:rPr>
        <w:rFonts w:ascii="Roboto Light" w:hAnsi="Roboto Light"/>
        <w:sz w:val="20"/>
        <w:szCs w:val="20"/>
      </w:rPr>
      <w:t>-P</w:t>
    </w:r>
    <w:r w:rsidRPr="006831F3">
      <w:rPr>
        <w:rFonts w:ascii="Roboto Light" w:hAnsi="Roboto Light"/>
        <w:sz w:val="20"/>
        <w:szCs w:val="20"/>
      </w:rPr>
      <w:t>ride eLearnin</w:t>
    </w:r>
    <w:r w:rsidR="007301B9">
      <w:rPr>
        <w:rFonts w:ascii="Roboto Light" w:hAnsi="Roboto Light"/>
        <w:sz w:val="20"/>
        <w:szCs w:val="20"/>
      </w:rPr>
      <w:t>g – Question Ba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05C6E"/>
    <w:multiLevelType w:val="hybridMultilevel"/>
    <w:tmpl w:val="ED4AD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620627">
    <w:abstractNumId w:val="3"/>
  </w:num>
  <w:num w:numId="2" w16cid:durableId="1651982537">
    <w:abstractNumId w:val="4"/>
  </w:num>
  <w:num w:numId="3" w16cid:durableId="199055389">
    <w:abstractNumId w:val="2"/>
  </w:num>
  <w:num w:numId="4" w16cid:durableId="1306937210">
    <w:abstractNumId w:val="1"/>
  </w:num>
  <w:num w:numId="5" w16cid:durableId="1220359916">
    <w:abstractNumId w:val="6"/>
  </w:num>
  <w:num w:numId="6" w16cid:durableId="353121325">
    <w:abstractNumId w:val="0"/>
  </w:num>
  <w:num w:numId="7" w16cid:durableId="6063476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0809A8"/>
    <w:rsid w:val="000C5DA8"/>
    <w:rsid w:val="00127821"/>
    <w:rsid w:val="00235735"/>
    <w:rsid w:val="00377491"/>
    <w:rsid w:val="00420EF3"/>
    <w:rsid w:val="00466E20"/>
    <w:rsid w:val="004E46AA"/>
    <w:rsid w:val="00511C9C"/>
    <w:rsid w:val="005E28AE"/>
    <w:rsid w:val="005E6262"/>
    <w:rsid w:val="0065104E"/>
    <w:rsid w:val="006831F3"/>
    <w:rsid w:val="007301B9"/>
    <w:rsid w:val="00772F52"/>
    <w:rsid w:val="007E49D2"/>
    <w:rsid w:val="00822297"/>
    <w:rsid w:val="008F5786"/>
    <w:rsid w:val="009808CB"/>
    <w:rsid w:val="009910F4"/>
    <w:rsid w:val="00996587"/>
    <w:rsid w:val="009A45CE"/>
    <w:rsid w:val="009B2D62"/>
    <w:rsid w:val="00A00056"/>
    <w:rsid w:val="00B34A94"/>
    <w:rsid w:val="00BC3C9D"/>
    <w:rsid w:val="00BC5091"/>
    <w:rsid w:val="00BF3939"/>
    <w:rsid w:val="00C31162"/>
    <w:rsid w:val="00C4221A"/>
    <w:rsid w:val="00CC79EF"/>
    <w:rsid w:val="00D274E7"/>
    <w:rsid w:val="00EB565D"/>
    <w:rsid w:val="00F86B89"/>
    <w:rsid w:val="00FB2CAF"/>
    <w:rsid w:val="00FB648B"/>
    <w:rsid w:val="00FE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4</TotalTime>
  <Pages>1</Pages>
  <Words>1262</Words>
  <Characters>719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Siddharth Subramanian</cp:lastModifiedBy>
  <cp:revision>11</cp:revision>
  <dcterms:created xsi:type="dcterms:W3CDTF">2021-03-27T03:13:00Z</dcterms:created>
  <dcterms:modified xsi:type="dcterms:W3CDTF">2024-03-22T16:04:00Z</dcterms:modified>
</cp:coreProperties>
</file>